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097F3781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Week </w:t>
      </w:r>
      <w:r w:rsidR="001005C7">
        <w:rPr>
          <w:sz w:val="20"/>
        </w:rPr>
        <w:t>7</w:t>
      </w:r>
      <w:r>
        <w:rPr>
          <w:sz w:val="20"/>
        </w:rPr>
        <w:t xml:space="preserve"> (</w:t>
      </w:r>
      <w:r w:rsidR="001005C7">
        <w:rPr>
          <w:sz w:val="20"/>
        </w:rPr>
        <w:t>21</w:t>
      </w:r>
      <w:r w:rsidR="001005C7">
        <w:rPr>
          <w:sz w:val="20"/>
          <w:vertAlign w:val="superscript"/>
        </w:rPr>
        <w:t>st</w:t>
      </w:r>
      <w:r>
        <w:rPr>
          <w:sz w:val="20"/>
        </w:rPr>
        <w:t xml:space="preserve"> October – 2</w:t>
      </w:r>
      <w:r w:rsidR="00FF6EC3">
        <w:rPr>
          <w:sz w:val="20"/>
        </w:rPr>
        <w:t>7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)</w:t>
      </w:r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62BB6280" w14:textId="0C8A5C1E" w:rsidR="001A2145" w:rsidRDefault="00A26D1C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3D printed parts order</w:t>
      </w:r>
    </w:p>
    <w:p w14:paraId="49BEAD6E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ject Research</w:t>
      </w: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7F8DBD4E" w14:textId="4BAD25C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Successfully showcased project research to my supervisor (Brian) and ordered the</w:t>
      </w:r>
      <w:r w:rsidR="007E775F">
        <w:rPr>
          <w:sz w:val="20"/>
        </w:rPr>
        <w:t xml:space="preserve"> 3D parts required to house my hardware.</w:t>
      </w:r>
    </w:p>
    <w:p w14:paraId="7BA45B55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researched function of the project, mainly facial recognition. </w:t>
      </w:r>
    </w:p>
    <w:p w14:paraId="6B50D1C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09754E9" w14:textId="5C34418C" w:rsidR="001A2145" w:rsidRPr="00744FED" w:rsidRDefault="004C0EB8" w:rsidP="00744FED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 w:rsidRPr="00744FED">
        <w:rPr>
          <w:sz w:val="20"/>
        </w:rPr>
        <w:t>none. Yet to arrive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 Not yet started until hardware arrives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  <w:bookmarkStart w:id="0" w:name="_GoBack"/>
      <w:bookmarkEnd w:id="0"/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7777777" w:rsidR="004C0EB8" w:rsidRDefault="004C0EB8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005C7"/>
    <w:rsid w:val="001A2145"/>
    <w:rsid w:val="001F140B"/>
    <w:rsid w:val="004C0EB8"/>
    <w:rsid w:val="00744FED"/>
    <w:rsid w:val="007E775F"/>
    <w:rsid w:val="008C65F8"/>
    <w:rsid w:val="00A26D1C"/>
    <w:rsid w:val="00D24A84"/>
    <w:rsid w:val="00FF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1830E6-C567-488D-BDA8-2C080A1D05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7</cp:revision>
  <dcterms:created xsi:type="dcterms:W3CDTF">2019-11-05T09:45:00Z</dcterms:created>
  <dcterms:modified xsi:type="dcterms:W3CDTF">2019-11-0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